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40F20D6" w14:textId="6C6F1593" w:rsidR="00814CAB" w:rsidRPr="00D04882" w:rsidRDefault="00581012" w:rsidP="00264533">
      <w:pPr>
        <w:pStyle w:val="Heading1"/>
      </w:pPr>
      <w:r w:rsidRPr="00D04882">
        <w:t xml:space="preserve">CYB </w:t>
      </w:r>
      <w:r w:rsidR="3E3F0829" w:rsidRPr="00D04882">
        <w:t>300</w:t>
      </w:r>
      <w:r w:rsidRPr="00D04882">
        <w:t xml:space="preserve"> </w:t>
      </w:r>
      <w:r w:rsidR="00CB72E4" w:rsidRPr="00D04882">
        <w:t xml:space="preserve">Module </w:t>
      </w:r>
      <w:r w:rsidR="24227230" w:rsidRPr="00D04882">
        <w:t xml:space="preserve">Two </w:t>
      </w:r>
      <w:r w:rsidR="00CB72E4" w:rsidRPr="00D04882">
        <w:t xml:space="preserve">Lab </w:t>
      </w:r>
      <w:r w:rsidR="00E94847" w:rsidRPr="00264533">
        <w:t>Worksheet</w:t>
      </w:r>
      <w:r w:rsidR="6BC49ACC" w:rsidRPr="00D04882">
        <w:t xml:space="preserve"> One</w:t>
      </w:r>
    </w:p>
    <w:p w14:paraId="536B7301" w14:textId="77777777" w:rsidR="00581012" w:rsidRPr="00A23603" w:rsidRDefault="00581012" w:rsidP="0026453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13A9FE89" w14:textId="2F4328DB" w:rsidR="006966F7" w:rsidRPr="006966F7" w:rsidRDefault="1DC7A0B1" w:rsidP="00264533">
      <w:pPr>
        <w:suppressAutoHyphens/>
        <w:spacing w:line="240" w:lineRule="auto"/>
        <w:rPr>
          <w:rFonts w:ascii="Calibri" w:eastAsia="Calibri" w:hAnsi="Calibri" w:cs="Calibri"/>
          <w:lang w:val="en-US"/>
        </w:rPr>
      </w:pPr>
      <w:r w:rsidRPr="5CF70475">
        <w:rPr>
          <w:rFonts w:ascii="Calibri" w:eastAsia="Calibri" w:hAnsi="Calibri" w:cs="Calibri"/>
          <w:color w:val="000000" w:themeColor="text1"/>
          <w:lang w:val="en-US"/>
        </w:rPr>
        <w:t xml:space="preserve">Complete this worksheet by replacing the bracketed phrases in the Response column with the relevant information. For all screenshots, </w:t>
      </w:r>
      <w:r w:rsidR="006966F7">
        <w:rPr>
          <w:rFonts w:ascii="Calibri" w:eastAsia="Calibri" w:hAnsi="Calibri" w:cs="Calibri"/>
          <w:color w:val="000000" w:themeColor="text1"/>
          <w:lang w:val="en-US"/>
        </w:rPr>
        <w:t>i</w:t>
      </w:r>
      <w:r w:rsidRPr="5CF70475">
        <w:rPr>
          <w:rFonts w:ascii="Calibri" w:eastAsia="Calibri" w:hAnsi="Calibri" w:cs="Calibri"/>
          <w:color w:val="000000" w:themeColor="text1"/>
          <w:lang w:val="en-US"/>
        </w:rPr>
        <w:t>nclude your name in the command line</w:t>
      </w:r>
      <w:r w:rsidR="00A579D6">
        <w:rPr>
          <w:rFonts w:ascii="Calibri" w:eastAsia="Calibri" w:hAnsi="Calibri" w:cs="Calibri"/>
          <w:color w:val="000000" w:themeColor="text1"/>
          <w:lang w:val="en-US"/>
        </w:rPr>
        <w:t>.</w:t>
      </w:r>
    </w:p>
    <w:p w14:paraId="5B2ABA0D" w14:textId="77777777" w:rsidR="006966F7" w:rsidRDefault="006966F7" w:rsidP="00264533">
      <w:pPr>
        <w:suppressAutoHyphens/>
        <w:spacing w:line="240" w:lineRule="auto"/>
        <w:rPr>
          <w:rFonts w:ascii="Calibri" w:hAnsi="Calibri" w:cs="Calibri"/>
          <w:lang w:val="en-US"/>
        </w:rPr>
      </w:pPr>
    </w:p>
    <w:p w14:paraId="3453AFB2" w14:textId="49C75965" w:rsidR="73BF818D" w:rsidRDefault="00581012" w:rsidP="00264533">
      <w:pPr>
        <w:pStyle w:val="Heading2"/>
      </w:pPr>
      <w:r>
        <w:t xml:space="preserve">Lab: </w:t>
      </w:r>
      <w:r w:rsidR="2774B1CA">
        <w:t xml:space="preserve">Linux Scripting </w:t>
      </w:r>
      <w:r w:rsidR="2774B1CA" w:rsidRPr="00264533">
        <w:t>Techniques</w:t>
      </w:r>
    </w:p>
    <w:p w14:paraId="4DE2866A" w14:textId="080562A6" w:rsidR="006966F7" w:rsidRDefault="006966F7" w:rsidP="00264533">
      <w:pPr>
        <w:pStyle w:val="Heading2"/>
      </w:pPr>
      <w:r w:rsidRPr="006966F7">
        <w:t>Exercise 3: Create a Non-</w:t>
      </w:r>
      <w:r>
        <w:t>I</w:t>
      </w:r>
      <w:r w:rsidRPr="006966F7">
        <w:t>nteractive Script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73BF818D" w14:paraId="015096D7" w14:textId="77777777" w:rsidTr="00B41F4D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1C3B55E" w14:textId="12104B75" w:rsidR="73BF818D" w:rsidRDefault="73BF818D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73BF818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42C69AD" w14:textId="45D0B933" w:rsidR="73BF818D" w:rsidRDefault="73BF818D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73BF818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73BF818D" w14:paraId="27934B52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33E5A4B4" w14:textId="7E72E4CA" w:rsidR="73BF818D" w:rsidRDefault="272D3FA9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08D0F7F4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a “Hello, world!”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S</w:t>
            </w:r>
            <w:r w:rsidR="08D0F7F4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cript</w:t>
            </w:r>
            <w:r w:rsidR="2EFC8EC7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: Provide a screenshot of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7033D1C4"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196938CC"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 xml:space="preserve">tep 9 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show</w:t>
            </w:r>
            <w:r w:rsidR="5B26F48B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96938CC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execution of the custom script</w:t>
            </w:r>
            <w:r w:rsidR="18D39118" w:rsidRPr="62DF6C70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382480A" w14:textId="47225D56" w:rsidR="73BF818D" w:rsidRDefault="00E11D33" w:rsidP="00264533">
            <w:pPr>
              <w:suppressAutoHyphens/>
            </w:pPr>
            <w:r w:rsidRPr="00E11D33">
              <w:rPr>
                <w:noProof/>
              </w:rPr>
              <w:drawing>
                <wp:inline distT="0" distB="0" distL="0" distR="0" wp14:anchorId="0C638197" wp14:editId="606F2D0F">
                  <wp:extent cx="3924300" cy="2944495"/>
                  <wp:effectExtent l="0" t="0" r="0" b="8255"/>
                  <wp:docPr id="124431793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4317937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9444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73BF818D" w14:paraId="6444B085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71A52EC0" w14:textId="0AE440B1" w:rsidR="73BF818D" w:rsidRDefault="63A6C4F3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Task 2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4EBE64D8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Use Variables in a Script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="56EB3548"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184B49C3"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tep 4</w:t>
            </w:r>
            <w:r w:rsidR="184B49C3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166845D7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184B49C3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execution of the custom script</w:t>
            </w:r>
            <w:r w:rsidR="164FA72B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DBF4C9F" w14:textId="231E698C" w:rsidR="73BF818D" w:rsidRDefault="0025257E" w:rsidP="00264533">
            <w:pPr>
              <w:suppressAutoHyphens/>
            </w:pPr>
            <w:r w:rsidRPr="0025257E">
              <w:rPr>
                <w:noProof/>
              </w:rPr>
              <w:drawing>
                <wp:inline distT="0" distB="0" distL="0" distR="0" wp14:anchorId="60C3EEFB" wp14:editId="26A4F8B2">
                  <wp:extent cx="3910012" cy="3317750"/>
                  <wp:effectExtent l="0" t="0" r="0" b="0"/>
                  <wp:docPr id="25131638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1316380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1998" cy="3327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C66E0E0" w14:textId="11CDDB2D" w:rsidR="006966F7" w:rsidRDefault="006966F7" w:rsidP="00264533">
      <w:pPr>
        <w:suppressAutoHyphens/>
        <w:spacing w:line="240" w:lineRule="auto"/>
        <w:rPr>
          <w:rFonts w:asciiTheme="majorHAnsi" w:hAnsiTheme="majorHAnsi" w:cstheme="majorHAnsi"/>
        </w:rPr>
      </w:pPr>
    </w:p>
    <w:p w14:paraId="3BAA2890" w14:textId="22DE6A23" w:rsidR="00532996" w:rsidRPr="00AE6C80" w:rsidRDefault="00532996" w:rsidP="00264533">
      <w:pPr>
        <w:pStyle w:val="Heading2"/>
      </w:pPr>
      <w:r w:rsidRPr="00532996">
        <w:t>Exercise 4: Create an Interactive Script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62DF6C70" w14:paraId="5A5BD987" w14:textId="77777777" w:rsidTr="006E611B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EB32334" w14:textId="12104B75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lastRenderedPageBreak/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28B7F9D" w14:textId="45D0B933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5B01EE1" w14:paraId="339C3FBF" w14:textId="77777777" w:rsidTr="00B41F4D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D82D056" w14:textId="3A21CA11" w:rsidR="45B01EE1" w:rsidRDefault="48AF3A29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T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a Script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T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hat </w:t>
            </w:r>
            <w:r w:rsidR="00613541">
              <w:rPr>
                <w:rFonts w:ascii="Calibri" w:eastAsia="Calibri" w:hAnsi="Calibri" w:cs="Calibri"/>
                <w:color w:val="000000" w:themeColor="text1"/>
                <w:lang w:val="en-US"/>
              </w:rPr>
              <w:t>R</w:t>
            </w:r>
            <w:r w:rsidR="61D640A0"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>equires User Input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5CF70475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tep 4</w:t>
            </w:r>
            <w:r w:rsidRPr="5CF70475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ing successful execution of the custom script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95A984E" w14:textId="669D5F06" w:rsidR="0C277064" w:rsidRDefault="0025257E" w:rsidP="00264533">
            <w:pPr>
              <w:suppressAutoHyphens/>
            </w:pPr>
            <w:r w:rsidRPr="0025257E">
              <w:rPr>
                <w:noProof/>
              </w:rPr>
              <w:drawing>
                <wp:inline distT="0" distB="0" distL="0" distR="0" wp14:anchorId="3E5369AF" wp14:editId="210A25C2">
                  <wp:extent cx="3924300" cy="2492375"/>
                  <wp:effectExtent l="0" t="0" r="0" b="3175"/>
                  <wp:docPr id="64383315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3833154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492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49053DC" w14:textId="77777777" w:rsidR="00532996" w:rsidRPr="00532996" w:rsidRDefault="00532996" w:rsidP="00264533">
      <w:pPr>
        <w:suppressAutoHyphens/>
        <w:spacing w:line="240" w:lineRule="auto"/>
        <w:rPr>
          <w:rFonts w:asciiTheme="majorHAnsi" w:hAnsiTheme="majorHAnsi" w:cstheme="majorHAnsi"/>
        </w:rPr>
      </w:pPr>
    </w:p>
    <w:p w14:paraId="419E398B" w14:textId="34C83DC0" w:rsidR="00532996" w:rsidRPr="00AE6C80" w:rsidRDefault="00532996" w:rsidP="00264533">
      <w:pPr>
        <w:pStyle w:val="Heading2"/>
      </w:pPr>
      <w:r w:rsidRPr="00532996">
        <w:t xml:space="preserve">Exercise 5: Create Scripts </w:t>
      </w:r>
      <w:r w:rsidRPr="00AE6C80">
        <w:t>U</w:t>
      </w:r>
      <w:r w:rsidRPr="00532996">
        <w:t>sing Loops and Conditions</w:t>
      </w:r>
    </w:p>
    <w:tbl>
      <w:tblPr>
        <w:tblStyle w:val="TableGrid"/>
        <w:tblW w:w="9540" w:type="dxa"/>
        <w:tblInd w:w="15" w:type="dxa"/>
        <w:tblBorders>
          <w:top w:val="single" w:sz="6" w:space="0" w:color="auto"/>
          <w:left w:val="single" w:sz="6" w:space="0" w:color="auto"/>
          <w:bottom w:val="single" w:sz="6" w:space="0" w:color="auto"/>
          <w:right w:val="single" w:sz="6" w:space="0" w:color="auto"/>
        </w:tblBorders>
        <w:tblLayout w:type="fixed"/>
        <w:tblLook w:val="0020" w:firstRow="1" w:lastRow="0" w:firstColumn="0" w:lastColumn="0" w:noHBand="0" w:noVBand="0"/>
      </w:tblPr>
      <w:tblGrid>
        <w:gridCol w:w="3150"/>
        <w:gridCol w:w="6390"/>
      </w:tblGrid>
      <w:tr w:rsidR="62DF6C70" w14:paraId="1D5AB2C8" w14:textId="77777777" w:rsidTr="0048027E">
        <w:trPr>
          <w:cantSplit/>
          <w:tblHeader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12E1BDF0" w14:textId="12104B75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Prompt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53C6A694" w14:textId="45D0B933" w:rsidR="62DF6C70" w:rsidRDefault="62DF6C70" w:rsidP="00264533">
            <w:pPr>
              <w:suppressAutoHyphens/>
              <w:jc w:val="center"/>
              <w:rPr>
                <w:rFonts w:ascii="Calibri" w:eastAsia="Calibri" w:hAnsi="Calibri" w:cs="Calibri"/>
                <w:color w:val="000000" w:themeColor="text1"/>
              </w:rPr>
            </w:pPr>
            <w:r w:rsidRPr="62DF6C70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Response</w:t>
            </w:r>
          </w:p>
        </w:tc>
      </w:tr>
      <w:tr w:rsidR="45B01EE1" w14:paraId="7385FB3A" w14:textId="77777777" w:rsidTr="0048027E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18326CC" w14:textId="78AD16F7" w:rsidR="45B01EE1" w:rsidRDefault="38BE79A1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Task 1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69D634AC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Scripts </w:t>
            </w:r>
            <w:r w:rsidR="00E157EC">
              <w:rPr>
                <w:rFonts w:ascii="Calibri" w:eastAsia="Calibri" w:hAnsi="Calibri" w:cs="Calibri"/>
                <w:color w:val="000000" w:themeColor="text1"/>
                <w:lang w:val="en-US"/>
              </w:rPr>
              <w:t>U</w:t>
            </w:r>
            <w:r w:rsidR="69D634AC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sing Loops</w:t>
            </w: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Provide a screenshot of </w:t>
            </w:r>
            <w:r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</w:t>
            </w:r>
            <w:r w:rsidR="45B01EE1"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tep 4</w:t>
            </w:r>
            <w:r w:rsidR="45B01EE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</w:t>
            </w:r>
            <w:r w:rsidR="4499DB1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ing</w:t>
            </w:r>
            <w:r w:rsidR="45B01EE1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uccessful 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creation of 10 videos in the </w:t>
            </w:r>
            <w:r w:rsidR="7D169A6B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“V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ideos</w:t>
            </w:r>
            <w:r w:rsidR="09D23768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”</w:t>
            </w:r>
            <w:r w:rsidR="16C5285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</w:t>
            </w:r>
            <w:r w:rsidR="4B4ED7D6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folder.</w:t>
            </w:r>
            <w:r w:rsidR="247EAE9D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Add your name to the command line. 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422A233B" w14:textId="365AD521" w:rsidR="204A35DC" w:rsidRDefault="0027533B" w:rsidP="00264533">
            <w:pPr>
              <w:suppressAutoHyphens/>
            </w:pPr>
            <w:r w:rsidRPr="0027533B">
              <w:rPr>
                <w:noProof/>
              </w:rPr>
              <w:drawing>
                <wp:inline distT="0" distB="0" distL="0" distR="0" wp14:anchorId="55AF2ABA" wp14:editId="3C07164F">
                  <wp:extent cx="3924300" cy="2672080"/>
                  <wp:effectExtent l="0" t="0" r="0" b="0"/>
                  <wp:docPr id="1089008810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9008810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6720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45B01EE1" w14:paraId="3196EC6D" w14:textId="77777777" w:rsidTr="0048027E">
        <w:trPr>
          <w:cantSplit/>
          <w:trHeight w:val="300"/>
        </w:trPr>
        <w:tc>
          <w:tcPr>
            <w:tcW w:w="315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6E7F53D1" w14:textId="59909AFD" w:rsidR="45B01EE1" w:rsidRDefault="45919B9C" w:rsidP="00264533">
            <w:pPr>
              <w:suppressAutoHyphens/>
              <w:rPr>
                <w:rFonts w:ascii="Calibri" w:eastAsia="Calibri" w:hAnsi="Calibri" w:cs="Calibri"/>
                <w:color w:val="000000" w:themeColor="text1"/>
                <w:lang w:val="en-US"/>
              </w:rPr>
            </w:pPr>
            <w:r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lastRenderedPageBreak/>
              <w:t>T</w:t>
            </w:r>
            <w:r w:rsidR="2035C5DD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ask 2</w:t>
            </w:r>
            <w:r w:rsidR="002B5C8A">
              <w:rPr>
                <w:rFonts w:ascii="Calibri" w:eastAsia="Calibri" w:hAnsi="Calibri" w:cs="Calibri"/>
                <w:color w:val="000000" w:themeColor="text1"/>
                <w:lang w:val="en-US"/>
              </w:rPr>
              <w:t>:</w:t>
            </w:r>
            <w:r w:rsidR="58C9140F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Create Scripts </w:t>
            </w:r>
            <w:r w:rsidR="00E157EC">
              <w:rPr>
                <w:rFonts w:ascii="Calibri" w:eastAsia="Calibri" w:hAnsi="Calibri" w:cs="Calibri"/>
                <w:color w:val="000000" w:themeColor="text1"/>
                <w:lang w:val="en-US"/>
              </w:rPr>
              <w:t>U</w:t>
            </w:r>
            <w:r w:rsidR="58C9140F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>sing Conditions and User Interaction</w:t>
            </w:r>
            <w:r w:rsidR="1DB570C3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: </w:t>
            </w:r>
            <w:r w:rsidR="30CE49E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Provide a screenshot of </w:t>
            </w:r>
            <w:r w:rsidR="30CE49E5" w:rsidRPr="57EE1F5D">
              <w:rPr>
                <w:rFonts w:ascii="Calibri" w:eastAsia="Calibri" w:hAnsi="Calibri" w:cs="Calibri"/>
                <w:b/>
                <w:bCs/>
                <w:color w:val="000000" w:themeColor="text1"/>
                <w:lang w:val="en-US"/>
              </w:rPr>
              <w:t>Step 7</w:t>
            </w:r>
            <w:r w:rsidR="30CE49E5" w:rsidRPr="57EE1F5D">
              <w:rPr>
                <w:rFonts w:ascii="Calibri" w:eastAsia="Calibri" w:hAnsi="Calibri" w:cs="Calibri"/>
                <w:color w:val="000000" w:themeColor="text1"/>
                <w:lang w:val="en-US"/>
              </w:rPr>
              <w:t xml:space="preserve"> showing successful execution of the custom script. Add your name to the command line.</w:t>
            </w:r>
          </w:p>
        </w:tc>
        <w:tc>
          <w:tcPr>
            <w:tcW w:w="6390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tcMar>
              <w:left w:w="105" w:type="dxa"/>
              <w:right w:w="105" w:type="dxa"/>
            </w:tcMar>
          </w:tcPr>
          <w:p w14:paraId="24ABE549" w14:textId="3BDF8E8D" w:rsidR="2035C5DD" w:rsidRDefault="0027533B" w:rsidP="00264533">
            <w:pPr>
              <w:suppressAutoHyphens/>
            </w:pPr>
            <w:r w:rsidRPr="0027533B">
              <w:rPr>
                <w:noProof/>
              </w:rPr>
              <w:drawing>
                <wp:inline distT="0" distB="0" distL="0" distR="0" wp14:anchorId="0A6C7C9C" wp14:editId="7EF527C9">
                  <wp:extent cx="3924300" cy="3176270"/>
                  <wp:effectExtent l="0" t="0" r="0" b="5080"/>
                  <wp:docPr id="135618498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56184986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317627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DC83FB9" w14:textId="06DD323E" w:rsidR="45B01EE1" w:rsidRDefault="45B01EE1" w:rsidP="00264533">
      <w:pPr>
        <w:suppressAutoHyphens/>
        <w:spacing w:line="240" w:lineRule="auto"/>
        <w:rPr>
          <w:rFonts w:ascii="Calibri" w:hAnsi="Calibri" w:cs="Calibri"/>
          <w:highlight w:val="yellow"/>
          <w:lang w:val="en-US"/>
        </w:rPr>
      </w:pPr>
    </w:p>
    <w:sectPr w:rsidR="45B01EE1" w:rsidSect="00E3590F">
      <w:headerReference w:type="default" r:id="rId14"/>
      <w:pgSz w:w="12240" w:h="15840"/>
      <w:pgMar w:top="1440" w:right="1440" w:bottom="1440" w:left="1440" w:header="72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A1C0C9A" w14:textId="77777777" w:rsidR="00E76E31" w:rsidRDefault="00E76E31" w:rsidP="00581012">
      <w:pPr>
        <w:spacing w:line="240" w:lineRule="auto"/>
      </w:pPr>
      <w:r>
        <w:separator/>
      </w:r>
    </w:p>
  </w:endnote>
  <w:endnote w:type="continuationSeparator" w:id="0">
    <w:p w14:paraId="5E57059D" w14:textId="77777777" w:rsidR="00E76E31" w:rsidRDefault="00E76E31" w:rsidP="00581012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DAB220E" w14:textId="77777777" w:rsidR="00E76E31" w:rsidRDefault="00E76E31" w:rsidP="00581012">
      <w:pPr>
        <w:spacing w:line="240" w:lineRule="auto"/>
      </w:pPr>
      <w:r>
        <w:separator/>
      </w:r>
    </w:p>
  </w:footnote>
  <w:footnote w:type="continuationSeparator" w:id="0">
    <w:p w14:paraId="1261FE13" w14:textId="77777777" w:rsidR="00E76E31" w:rsidRDefault="00E76E31" w:rsidP="00581012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F6D04A" w14:textId="2EEB0C1E" w:rsidR="00581012" w:rsidRPr="00A7607E" w:rsidRDefault="00A7607E" w:rsidP="00A7607E">
    <w:pPr>
      <w:spacing w:after="200"/>
      <w:contextualSpacing w:val="0"/>
      <w:jc w:val="center"/>
      <w:rPr>
        <w:lang w:val="en-US"/>
      </w:rPr>
    </w:pPr>
    <w:r w:rsidRPr="00A7607E">
      <w:rPr>
        <w:noProof/>
        <w:lang w:val="en-US"/>
      </w:rPr>
      <w:drawing>
        <wp:inline distT="0" distB="0" distL="0" distR="0" wp14:anchorId="18D45328" wp14:editId="63B03E35">
          <wp:extent cx="1104900" cy="480060"/>
          <wp:effectExtent l="0" t="0" r="0" b="0"/>
          <wp:docPr id="354822269" name="Graphic 2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CzMDS0tDQ2NzAytDBS0lEKTi0uzszPAykwqgUAZiowHiwAAAA="/>
  </w:docVars>
  <w:rsids>
    <w:rsidRoot w:val="00814CAB"/>
    <w:rsid w:val="00002741"/>
    <w:rsid w:val="00013ED2"/>
    <w:rsid w:val="0003096F"/>
    <w:rsid w:val="00067FD5"/>
    <w:rsid w:val="000A131B"/>
    <w:rsid w:val="00124D89"/>
    <w:rsid w:val="00135109"/>
    <w:rsid w:val="00144D50"/>
    <w:rsid w:val="0025257E"/>
    <w:rsid w:val="00264533"/>
    <w:rsid w:val="0027533B"/>
    <w:rsid w:val="002A11D9"/>
    <w:rsid w:val="002B5C8A"/>
    <w:rsid w:val="002E6A41"/>
    <w:rsid w:val="003B0E6C"/>
    <w:rsid w:val="003F6892"/>
    <w:rsid w:val="00402545"/>
    <w:rsid w:val="00407E70"/>
    <w:rsid w:val="004418B8"/>
    <w:rsid w:val="00447361"/>
    <w:rsid w:val="0048027E"/>
    <w:rsid w:val="00486709"/>
    <w:rsid w:val="004A2FA1"/>
    <w:rsid w:val="00532996"/>
    <w:rsid w:val="00542EBF"/>
    <w:rsid w:val="00581012"/>
    <w:rsid w:val="005A6202"/>
    <w:rsid w:val="005E733C"/>
    <w:rsid w:val="00613398"/>
    <w:rsid w:val="00613541"/>
    <w:rsid w:val="00643E89"/>
    <w:rsid w:val="00663334"/>
    <w:rsid w:val="006966F7"/>
    <w:rsid w:val="006C04D3"/>
    <w:rsid w:val="006C7B61"/>
    <w:rsid w:val="006E611B"/>
    <w:rsid w:val="00754B7D"/>
    <w:rsid w:val="00765765"/>
    <w:rsid w:val="007702E8"/>
    <w:rsid w:val="007D05A4"/>
    <w:rsid w:val="00800311"/>
    <w:rsid w:val="00807EF2"/>
    <w:rsid w:val="00814CAB"/>
    <w:rsid w:val="0084595F"/>
    <w:rsid w:val="008B2285"/>
    <w:rsid w:val="00920B1F"/>
    <w:rsid w:val="00981CC5"/>
    <w:rsid w:val="00A23603"/>
    <w:rsid w:val="00A579D6"/>
    <w:rsid w:val="00A7607E"/>
    <w:rsid w:val="00AA18C5"/>
    <w:rsid w:val="00AE6C80"/>
    <w:rsid w:val="00B14856"/>
    <w:rsid w:val="00B17F93"/>
    <w:rsid w:val="00B41F4D"/>
    <w:rsid w:val="00B9293C"/>
    <w:rsid w:val="00BC1843"/>
    <w:rsid w:val="00BD0DFF"/>
    <w:rsid w:val="00BE789B"/>
    <w:rsid w:val="00BF5C85"/>
    <w:rsid w:val="00C46030"/>
    <w:rsid w:val="00C8438F"/>
    <w:rsid w:val="00CB2A24"/>
    <w:rsid w:val="00CB72E4"/>
    <w:rsid w:val="00CF44AD"/>
    <w:rsid w:val="00D04882"/>
    <w:rsid w:val="00D34FF8"/>
    <w:rsid w:val="00D5697B"/>
    <w:rsid w:val="00DA0779"/>
    <w:rsid w:val="00DF6C48"/>
    <w:rsid w:val="00E11D33"/>
    <w:rsid w:val="00E157EC"/>
    <w:rsid w:val="00E3590F"/>
    <w:rsid w:val="00E53B64"/>
    <w:rsid w:val="00E76E31"/>
    <w:rsid w:val="00E90D76"/>
    <w:rsid w:val="00E94847"/>
    <w:rsid w:val="00EA6872"/>
    <w:rsid w:val="00EE081B"/>
    <w:rsid w:val="00F14812"/>
    <w:rsid w:val="00F7200C"/>
    <w:rsid w:val="00F8795E"/>
    <w:rsid w:val="00FA4FEB"/>
    <w:rsid w:val="00FD45EA"/>
    <w:rsid w:val="01649E06"/>
    <w:rsid w:val="03A0A720"/>
    <w:rsid w:val="03EB04A8"/>
    <w:rsid w:val="04B9A140"/>
    <w:rsid w:val="052FBD1F"/>
    <w:rsid w:val="053DA9A1"/>
    <w:rsid w:val="063E6DF3"/>
    <w:rsid w:val="07AA5873"/>
    <w:rsid w:val="083B4D45"/>
    <w:rsid w:val="08D0F7F4"/>
    <w:rsid w:val="09D23768"/>
    <w:rsid w:val="0C277064"/>
    <w:rsid w:val="10079167"/>
    <w:rsid w:val="10CE7A6A"/>
    <w:rsid w:val="110D807C"/>
    <w:rsid w:val="1113E7DC"/>
    <w:rsid w:val="119FB5DC"/>
    <w:rsid w:val="13188B73"/>
    <w:rsid w:val="13628AC5"/>
    <w:rsid w:val="140E393C"/>
    <w:rsid w:val="1553E040"/>
    <w:rsid w:val="1562B0F6"/>
    <w:rsid w:val="15C1FC8E"/>
    <w:rsid w:val="164FA72B"/>
    <w:rsid w:val="166845D7"/>
    <w:rsid w:val="169F7B8C"/>
    <w:rsid w:val="16C52855"/>
    <w:rsid w:val="184B49C3"/>
    <w:rsid w:val="18D39118"/>
    <w:rsid w:val="196938CC"/>
    <w:rsid w:val="1A0CBB04"/>
    <w:rsid w:val="1CCF2EFB"/>
    <w:rsid w:val="1D706025"/>
    <w:rsid w:val="1DB570C3"/>
    <w:rsid w:val="1DC7A0B1"/>
    <w:rsid w:val="2035C5DD"/>
    <w:rsid w:val="204A35DC"/>
    <w:rsid w:val="20B6099B"/>
    <w:rsid w:val="24227230"/>
    <w:rsid w:val="247EAE9D"/>
    <w:rsid w:val="264EA4E4"/>
    <w:rsid w:val="2706EE0A"/>
    <w:rsid w:val="272D3FA9"/>
    <w:rsid w:val="2774B1CA"/>
    <w:rsid w:val="279AD350"/>
    <w:rsid w:val="279F48DC"/>
    <w:rsid w:val="286C4BE0"/>
    <w:rsid w:val="2AA754BD"/>
    <w:rsid w:val="2B78EDE9"/>
    <w:rsid w:val="2C928B21"/>
    <w:rsid w:val="2EFC8EC7"/>
    <w:rsid w:val="2FCE51CC"/>
    <w:rsid w:val="30AEF567"/>
    <w:rsid w:val="30CE49E5"/>
    <w:rsid w:val="31042E00"/>
    <w:rsid w:val="321851C3"/>
    <w:rsid w:val="3482C5CD"/>
    <w:rsid w:val="35926004"/>
    <w:rsid w:val="38845768"/>
    <w:rsid w:val="38BE79A1"/>
    <w:rsid w:val="3B827214"/>
    <w:rsid w:val="3C53D39E"/>
    <w:rsid w:val="3CC07690"/>
    <w:rsid w:val="3CEE8078"/>
    <w:rsid w:val="3E377225"/>
    <w:rsid w:val="3E3F0829"/>
    <w:rsid w:val="3EC131E1"/>
    <w:rsid w:val="41539190"/>
    <w:rsid w:val="41D44C0B"/>
    <w:rsid w:val="427935C2"/>
    <w:rsid w:val="43BA492B"/>
    <w:rsid w:val="4499DB11"/>
    <w:rsid w:val="45919B9C"/>
    <w:rsid w:val="45B01EE1"/>
    <w:rsid w:val="46698132"/>
    <w:rsid w:val="485DB64C"/>
    <w:rsid w:val="48AF3A29"/>
    <w:rsid w:val="4995DE1D"/>
    <w:rsid w:val="4A6E737A"/>
    <w:rsid w:val="4B4ED7D6"/>
    <w:rsid w:val="4C42BD87"/>
    <w:rsid w:val="4D0FDF88"/>
    <w:rsid w:val="4EBE64D8"/>
    <w:rsid w:val="51CCEAD1"/>
    <w:rsid w:val="52DA2F35"/>
    <w:rsid w:val="54A75C7D"/>
    <w:rsid w:val="569BA78F"/>
    <w:rsid w:val="56EB3548"/>
    <w:rsid w:val="57EE1F5D"/>
    <w:rsid w:val="583F2357"/>
    <w:rsid w:val="58C9140F"/>
    <w:rsid w:val="59CC9988"/>
    <w:rsid w:val="5B26F48B"/>
    <w:rsid w:val="5CF70475"/>
    <w:rsid w:val="5D7A0F90"/>
    <w:rsid w:val="5F055E3E"/>
    <w:rsid w:val="5F7237C9"/>
    <w:rsid w:val="6087832B"/>
    <w:rsid w:val="61D640A0"/>
    <w:rsid w:val="62DF6C70"/>
    <w:rsid w:val="635318EC"/>
    <w:rsid w:val="63692B55"/>
    <w:rsid w:val="63A6C4F3"/>
    <w:rsid w:val="6566A19D"/>
    <w:rsid w:val="672BF732"/>
    <w:rsid w:val="6756D483"/>
    <w:rsid w:val="685A3DA5"/>
    <w:rsid w:val="69D634AC"/>
    <w:rsid w:val="6A1D414E"/>
    <w:rsid w:val="6A1D8070"/>
    <w:rsid w:val="6B9FE67D"/>
    <w:rsid w:val="6BC49ACC"/>
    <w:rsid w:val="6D6B8560"/>
    <w:rsid w:val="7033D1C4"/>
    <w:rsid w:val="72B99897"/>
    <w:rsid w:val="73BF818D"/>
    <w:rsid w:val="74303696"/>
    <w:rsid w:val="76BF5843"/>
    <w:rsid w:val="7857DCC1"/>
    <w:rsid w:val="7A45A4CC"/>
    <w:rsid w:val="7B4950F8"/>
    <w:rsid w:val="7C4476FF"/>
    <w:rsid w:val="7D169A6B"/>
    <w:rsid w:val="7D2488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FE255F"/>
  <w15:docId w15:val="{DD32968D-6B89-455F-B604-7DC534C0E7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  <w:contextualSpacing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link w:val="Heading1Char"/>
    <w:uiPriority w:val="9"/>
    <w:qFormat/>
    <w:rsid w:val="00264533"/>
    <w:pPr>
      <w:suppressAutoHyphens/>
      <w:spacing w:line="240" w:lineRule="auto"/>
      <w:jc w:val="center"/>
      <w:outlineLvl w:val="0"/>
    </w:pPr>
    <w:rPr>
      <w:rFonts w:ascii="Calibri" w:eastAsia="Calibri" w:hAnsi="Calibri" w:cs="Calibri"/>
      <w:b/>
      <w:color w:val="000000"/>
      <w:sz w:val="24"/>
      <w:szCs w:val="24"/>
      <w:lang w:val="en-IN" w:eastAsia="en-IN"/>
    </w:rPr>
  </w:style>
  <w:style w:type="paragraph" w:styleId="Heading2">
    <w:name w:val="heading 2"/>
    <w:basedOn w:val="Normal"/>
    <w:next w:val="Normal"/>
    <w:rsid w:val="00264533"/>
    <w:pPr>
      <w:suppressAutoHyphens/>
      <w:spacing w:line="240" w:lineRule="auto"/>
      <w:outlineLvl w:val="1"/>
    </w:pPr>
    <w:rPr>
      <w:rFonts w:ascii="Calibri" w:hAnsi="Calibri" w:cs="Calibri"/>
      <w:b/>
      <w:lang w:val="en-US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uiPriority w:val="99"/>
    <w:semiHidden/>
    <w:unhideWhenUsed/>
    <w:rsid w:val="0058101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81012"/>
  </w:style>
  <w:style w:type="paragraph" w:styleId="Footer">
    <w:name w:val="footer"/>
    <w:basedOn w:val="Normal"/>
    <w:link w:val="FooterChar"/>
    <w:uiPriority w:val="99"/>
    <w:unhideWhenUsed/>
    <w:rsid w:val="00581012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81012"/>
  </w:style>
  <w:style w:type="character" w:styleId="CommentReference">
    <w:name w:val="annotation reference"/>
    <w:basedOn w:val="DefaultParagraphFont"/>
    <w:uiPriority w:val="99"/>
    <w:semiHidden/>
    <w:unhideWhenUsed/>
    <w:rsid w:val="00FD45E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45E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45E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45E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45EA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45EA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45EA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59"/>
    <w:rsid w:val="00FB4123"/>
    <w:pPr>
      <w:spacing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264533"/>
    <w:rPr>
      <w:rFonts w:ascii="Calibri" w:eastAsia="Calibri" w:hAnsi="Calibri" w:cs="Calibri"/>
      <w:b/>
      <w:color w:val="000000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71505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42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75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7.svg"/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4" ma:contentTypeDescription="Create a new document." ma:contentTypeScope="" ma:versionID="7f196c085cfdbd30e0a6b7617037a918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c32ca31bb9a34b5b0e8feded347fb44b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  <Notes xmlns="ff8a4b2e-b0c8-4039-a689-d1a7f36f4382" xsi:nil="true"/>
  </documentManagement>
</p:properties>
</file>

<file path=customXml/itemProps1.xml><?xml version="1.0" encoding="utf-8"?>
<ds:datastoreItem xmlns:ds="http://schemas.openxmlformats.org/officeDocument/2006/customXml" ds:itemID="{0C2D5CCA-E377-4CC5-B625-124121FA613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92AA424-A886-4366-8AB6-A686823A585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9D4A0975-7C0E-4663-960A-CCF02C26D4C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190</Words>
  <Characters>108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NHU</Company>
  <LinksUpToDate>false</LinksUpToDate>
  <CharactersWithSpaces>12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z</dc:creator>
  <cp:lastModifiedBy>John Dengel</cp:lastModifiedBy>
  <cp:revision>2</cp:revision>
  <dcterms:created xsi:type="dcterms:W3CDTF">2025-07-21T23:14:00Z</dcterms:created>
  <dcterms:modified xsi:type="dcterms:W3CDTF">2025-07-21T23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_SourceUrl">
    <vt:lpwstr/>
  </property>
  <property fmtid="{D5CDD505-2E9C-101B-9397-08002B2CF9AE}" pid="6" name="_SharedFileIndex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Order">
    <vt:r8>10424700</vt:r8>
  </property>
  <property fmtid="{D5CDD505-2E9C-101B-9397-08002B2CF9AE}" pid="10" name="_ExtendedDescription">
    <vt:lpwstr/>
  </property>
  <property fmtid="{D5CDD505-2E9C-101B-9397-08002B2CF9AE}" pid="11" name="TriggerFlowInfo">
    <vt:lpwstr/>
  </property>
  <property fmtid="{D5CDD505-2E9C-101B-9397-08002B2CF9AE}" pid="12" name="MediaServiceImageTags">
    <vt:lpwstr/>
  </property>
</Properties>
</file>